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9CED3" w14:textId="602D6CFE" w:rsidR="00292BFE" w:rsidRPr="007A2C6D" w:rsidRDefault="00041678" w:rsidP="00292BFE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</w:t>
      </w:r>
      <w:r w:rsidR="00123BE4" w:rsidRPr="007A2C6D">
        <w:rPr>
          <w:b w:val="0"/>
          <w:sz w:val="22"/>
          <w:szCs w:val="22"/>
        </w:rPr>
        <w:t xml:space="preserve"> σχετικά με τ</w:t>
      </w:r>
      <w:r w:rsidR="00292BFE"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</w:t>
      </w:r>
      <w:r w:rsidR="000E0733" w:rsidRPr="000E0733">
        <w:rPr>
          <w:b w:val="0"/>
          <w:bCs/>
          <w:sz w:val="22"/>
          <w:szCs w:val="22"/>
        </w:rPr>
        <w:t>ακαδημαϊκών υποτρόφων, βάσει της παρ. 7 του άρθρου 29 του Ν.4009/2011,</w:t>
      </w:r>
      <w:r w:rsidR="000E0733">
        <w:rPr>
          <w:b w:val="0"/>
          <w:bCs/>
          <w:sz w:val="22"/>
          <w:szCs w:val="22"/>
        </w:rPr>
        <w:t xml:space="preserve"> </w:t>
      </w:r>
      <w:r w:rsidR="00292BFE" w:rsidRPr="007A2C6D">
        <w:rPr>
          <w:b w:val="0"/>
          <w:bCs/>
          <w:sz w:val="22"/>
          <w:szCs w:val="22"/>
        </w:rPr>
        <w:t xml:space="preserve">για το </w:t>
      </w:r>
      <w:r w:rsidR="000E0733">
        <w:rPr>
          <w:b w:val="0"/>
          <w:bCs/>
          <w:sz w:val="22"/>
          <w:szCs w:val="22"/>
        </w:rPr>
        <w:t>Χειμερινό</w:t>
      </w:r>
      <w:r w:rsidR="00292BFE" w:rsidRPr="007A2C6D">
        <w:rPr>
          <w:b w:val="0"/>
          <w:bCs/>
          <w:sz w:val="22"/>
          <w:szCs w:val="22"/>
        </w:rPr>
        <w:t xml:space="preserve"> εξ</w:t>
      </w:r>
      <w:r w:rsidR="00931219">
        <w:rPr>
          <w:b w:val="0"/>
          <w:bCs/>
          <w:sz w:val="22"/>
          <w:szCs w:val="22"/>
        </w:rPr>
        <w:t>άμηνο του ακαδημαϊκού έτους 202</w:t>
      </w:r>
      <w:r w:rsidR="005810EE">
        <w:rPr>
          <w:b w:val="0"/>
          <w:bCs/>
          <w:sz w:val="22"/>
          <w:szCs w:val="22"/>
        </w:rPr>
        <w:t>1</w:t>
      </w:r>
      <w:r w:rsidR="00931219">
        <w:rPr>
          <w:b w:val="0"/>
          <w:bCs/>
          <w:sz w:val="22"/>
          <w:szCs w:val="22"/>
        </w:rPr>
        <w:t>-202</w:t>
      </w:r>
      <w:r w:rsidR="005810EE">
        <w:rPr>
          <w:b w:val="0"/>
          <w:bCs/>
          <w:sz w:val="22"/>
          <w:szCs w:val="22"/>
        </w:rPr>
        <w:t>2</w:t>
      </w:r>
      <w:r w:rsidR="00292BFE" w:rsidRPr="007A2C6D">
        <w:rPr>
          <w:b w:val="0"/>
          <w:bCs/>
          <w:sz w:val="22"/>
          <w:szCs w:val="22"/>
        </w:rPr>
        <w:t xml:space="preserve"> [</w:t>
      </w:r>
      <w:r w:rsidR="008A0260" w:rsidRPr="007A2C6D">
        <w:rPr>
          <w:b w:val="0"/>
          <w:bCs/>
          <w:sz w:val="22"/>
          <w:szCs w:val="22"/>
          <w:u w:val="single"/>
        </w:rPr>
        <w:t xml:space="preserve">ΑΔΑ: </w:t>
      </w:r>
      <w:r w:rsidR="005810EE">
        <w:rPr>
          <w:b w:val="0"/>
          <w:bCs/>
          <w:sz w:val="22"/>
          <w:szCs w:val="22"/>
          <w:u w:val="single"/>
        </w:rPr>
        <w:t>62Φ4469Β7Κ-Σ09</w:t>
      </w:r>
      <w:r w:rsidR="00292BFE" w:rsidRPr="007A2C6D">
        <w:rPr>
          <w:b w:val="0"/>
          <w:bCs/>
          <w:sz w:val="22"/>
          <w:szCs w:val="22"/>
        </w:rPr>
        <w:t>] στο γνωστικό αντικείμενο «</w:t>
      </w:r>
      <w:bookmarkStart w:id="0" w:name="_Hlk79923494"/>
      <w:r w:rsidR="008049AF">
        <w:rPr>
          <w:b w:val="0"/>
          <w:bCs/>
          <w:i/>
          <w:iCs/>
          <w:sz w:val="22"/>
          <w:szCs w:val="22"/>
        </w:rPr>
        <w:t xml:space="preserve">Σχεδιασμός Ενσωματωμένων Συστημάτων </w:t>
      </w:r>
      <w:r w:rsidR="008049AF">
        <w:rPr>
          <w:b w:val="0"/>
          <w:bCs/>
          <w:i/>
          <w:iCs/>
          <w:sz w:val="22"/>
          <w:szCs w:val="22"/>
          <w:lang w:val="en-US"/>
        </w:rPr>
        <w:t>VLSI</w:t>
      </w:r>
      <w:bookmarkEnd w:id="0"/>
      <w:r w:rsidR="00292BFE" w:rsidRPr="007A2C6D">
        <w:rPr>
          <w:b w:val="0"/>
          <w:bCs/>
          <w:sz w:val="22"/>
          <w:szCs w:val="22"/>
        </w:rPr>
        <w:t>».</w:t>
      </w:r>
    </w:p>
    <w:p w14:paraId="52604CB1" w14:textId="77777777" w:rsidR="00292BFE" w:rsidRPr="007A2C6D" w:rsidRDefault="00292BFE" w:rsidP="00292BFE">
      <w:pPr>
        <w:jc w:val="both"/>
        <w:rPr>
          <w:bCs/>
        </w:rPr>
      </w:pPr>
    </w:p>
    <w:p w14:paraId="536B0C8C" w14:textId="77777777" w:rsidR="00292BFE" w:rsidRPr="007A2C6D" w:rsidRDefault="00292BFE" w:rsidP="00292BFE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CCD466D" w14:textId="77777777" w:rsidR="00292BFE" w:rsidRPr="007A2C6D" w:rsidRDefault="00292BFE" w:rsidP="00292BFE">
      <w:pPr>
        <w:jc w:val="both"/>
        <w:rPr>
          <w:bCs/>
        </w:rPr>
      </w:pPr>
    </w:p>
    <w:p w14:paraId="6034E4B5" w14:textId="16D1A14B" w:rsidR="00292BFE" w:rsidRDefault="00F6603D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65</w:t>
      </w:r>
    </w:p>
    <w:p w14:paraId="31A6A208" w14:textId="41C8BE26" w:rsidR="00A855D2" w:rsidRPr="007A2C6D" w:rsidRDefault="00F6603D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37</w:t>
      </w:r>
    </w:p>
    <w:p w14:paraId="67B053D8" w14:textId="399E65BF" w:rsidR="00165DEB" w:rsidRPr="007A2C6D" w:rsidRDefault="00F6603D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66</w:t>
      </w: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401D79C8" w14:textId="20C7DB87" w:rsidR="00683B6D" w:rsidRDefault="00F6603D" w:rsidP="00D53643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66</w:t>
      </w:r>
    </w:p>
    <w:p w14:paraId="1116B1A3" w14:textId="77777777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t>Πρόταση</w:t>
      </w:r>
    </w:p>
    <w:p w14:paraId="2EA96BF8" w14:textId="77777777" w:rsidR="00292BFE" w:rsidRPr="007A2C6D" w:rsidRDefault="00292BFE" w:rsidP="00292BFE">
      <w:pPr>
        <w:jc w:val="both"/>
        <w:rPr>
          <w:u w:val="single"/>
        </w:rPr>
      </w:pPr>
    </w:p>
    <w:p w14:paraId="349FD3F3" w14:textId="7171805D" w:rsidR="00292BFE" w:rsidRDefault="00683B6D" w:rsidP="00352719">
      <w:pPr>
        <w:ind w:firstLine="720"/>
        <w:jc w:val="both"/>
        <w:rPr>
          <w:bCs/>
          <w:sz w:val="22"/>
          <w:szCs w:val="22"/>
        </w:rPr>
      </w:pPr>
      <w:r>
        <w:t>Η</w:t>
      </w:r>
      <w:r w:rsidR="00292BFE" w:rsidRPr="007A2C6D">
        <w:t xml:space="preserve"> κ</w:t>
      </w:r>
      <w:r>
        <w:t>α</w:t>
      </w:r>
      <w:r w:rsidR="00292BFE" w:rsidRPr="007A2C6D">
        <w:t xml:space="preserve">. </w:t>
      </w:r>
      <w:r w:rsidR="00F6603D">
        <w:t>1566</w:t>
      </w:r>
      <w:r w:rsidR="00292BFE" w:rsidRPr="007A2C6D">
        <w:t xml:space="preserve"> είναι πληρέστερη υποψηφιότητα την οποία και προτείνουμε για να διδάξει το μάθημα </w:t>
      </w:r>
      <w:r w:rsidR="00292BFE" w:rsidRPr="007A2C6D">
        <w:rPr>
          <w:bCs/>
        </w:rPr>
        <w:t>«</w:t>
      </w:r>
      <w:r w:rsidR="008049AF" w:rsidRPr="008049AF">
        <w:rPr>
          <w:i/>
          <w:iCs/>
          <w:sz w:val="22"/>
          <w:szCs w:val="22"/>
        </w:rPr>
        <w:t>Σχεδιασμός Ενσωματωμένων Συστημάτων VLSI</w:t>
      </w:r>
      <w:r w:rsidR="00292BFE" w:rsidRPr="007A2C6D">
        <w:rPr>
          <w:bCs/>
        </w:rPr>
        <w:t xml:space="preserve">». </w:t>
      </w:r>
      <w:r>
        <w:rPr>
          <w:bCs/>
          <w:sz w:val="22"/>
          <w:szCs w:val="22"/>
        </w:rPr>
        <w:t xml:space="preserve">Οι υπόλοιποι υποψήφιοι που δεν αναγράφονται στην σειρά κατάταξης δεν κατέχουν διδακτορικό τίτλο σπουδών και άρα δεν </w:t>
      </w:r>
      <w:r w:rsidR="008049AF">
        <w:rPr>
          <w:bCs/>
          <w:sz w:val="22"/>
          <w:szCs w:val="22"/>
        </w:rPr>
        <w:t>αξιολογούνται</w:t>
      </w:r>
      <w:r>
        <w:rPr>
          <w:bCs/>
          <w:sz w:val="22"/>
          <w:szCs w:val="22"/>
        </w:rPr>
        <w:t>.</w:t>
      </w:r>
    </w:p>
    <w:p w14:paraId="2A56643A" w14:textId="4F4FC309" w:rsidR="00BF3148" w:rsidRDefault="00BF3148" w:rsidP="00352719">
      <w:pPr>
        <w:ind w:firstLine="720"/>
        <w:jc w:val="both"/>
        <w:rPr>
          <w:bCs/>
          <w:sz w:val="22"/>
          <w:szCs w:val="22"/>
        </w:rPr>
      </w:pPr>
    </w:p>
    <w:p w14:paraId="472217F1" w14:textId="77777777" w:rsidR="00BF3148" w:rsidRDefault="00BF3148" w:rsidP="00BF3148">
      <w:pPr>
        <w:ind w:firstLine="720"/>
        <w:jc w:val="both"/>
        <w:rPr>
          <w:sz w:val="22"/>
          <w:szCs w:val="22"/>
        </w:rPr>
      </w:pPr>
    </w:p>
    <w:p w14:paraId="01FD56AA" w14:textId="77777777" w:rsidR="00BF3148" w:rsidRDefault="00BF3148" w:rsidP="00BF3148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BF3148" w14:paraId="1CE7EA31" w14:textId="77777777" w:rsidTr="00BF314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270A0" w14:textId="77777777" w:rsidR="00BF3148" w:rsidRDefault="00BF314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 xml:space="preserve"> Επ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ιτρο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>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65D7A528" w14:textId="77777777" w:rsidR="00BF3148" w:rsidRDefault="00BF314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όσης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Μιχ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ήλ</w:t>
            </w:r>
          </w:p>
        </w:tc>
      </w:tr>
      <w:tr w:rsidR="00BF3148" w14:paraId="6CD6F792" w14:textId="77777777" w:rsidTr="00BF314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01A8B" w14:textId="77777777" w:rsidR="00BF3148" w:rsidRDefault="00BF314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Βέργ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δο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ήτριος</w:t>
            </w:r>
            <w:proofErr w:type="spellEnd"/>
          </w:p>
        </w:tc>
      </w:tr>
      <w:tr w:rsidR="00BF3148" w14:paraId="16256A07" w14:textId="77777777" w:rsidTr="00BF314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49B45" w14:textId="77777777" w:rsidR="00BF3148" w:rsidRDefault="00BF314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όκ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Νικόλ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ος</w:t>
            </w:r>
          </w:p>
        </w:tc>
      </w:tr>
    </w:tbl>
    <w:p w14:paraId="34615EB8" w14:textId="77777777" w:rsidR="00BF3148" w:rsidRDefault="00BF3148" w:rsidP="00BF3148">
      <w:pPr>
        <w:ind w:firstLine="720"/>
        <w:jc w:val="both"/>
        <w:rPr>
          <w:sz w:val="22"/>
          <w:szCs w:val="22"/>
        </w:rPr>
      </w:pPr>
    </w:p>
    <w:p w14:paraId="41FA126D" w14:textId="77777777" w:rsidR="00BF3148" w:rsidRPr="00683B6D" w:rsidRDefault="00BF3148" w:rsidP="00352719">
      <w:pPr>
        <w:ind w:firstLine="720"/>
        <w:jc w:val="both"/>
        <w:rPr>
          <w:b/>
          <w:sz w:val="22"/>
          <w:szCs w:val="22"/>
        </w:rPr>
      </w:pPr>
    </w:p>
    <w:sectPr w:rsidR="00BF3148" w:rsidRPr="00683B6D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0EB12" w14:textId="77777777" w:rsidR="001F7366" w:rsidRDefault="001F7366">
      <w:r>
        <w:separator/>
      </w:r>
    </w:p>
  </w:endnote>
  <w:endnote w:type="continuationSeparator" w:id="0">
    <w:p w14:paraId="241F4F2E" w14:textId="77777777" w:rsidR="001F7366" w:rsidRDefault="001F7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EC8BF" w14:textId="77777777" w:rsidR="001F7366" w:rsidRDefault="001F7366">
      <w:r>
        <w:separator/>
      </w:r>
    </w:p>
  </w:footnote>
  <w:footnote w:type="continuationSeparator" w:id="0">
    <w:p w14:paraId="07E0218F" w14:textId="77777777" w:rsidR="001F7366" w:rsidRDefault="001F73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1F736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02B98" w14:textId="2A139CEC" w:rsidR="004145A5" w:rsidRPr="00D47E4F" w:rsidRDefault="008049AF">
    <w:pPr>
      <w:pStyle w:val="a3"/>
    </w:pPr>
    <w:r>
      <w:t xml:space="preserve">Σχεδιασμός Ενσωματωμένων Συστημάτων </w:t>
    </w:r>
    <w:r>
      <w:rPr>
        <w:lang w:val="en-US"/>
      </w:rPr>
      <w:t>VLSI</w:t>
    </w:r>
    <w:r w:rsidR="00041678">
      <w:t xml:space="preserve">, αξιολόγηση </w:t>
    </w:r>
    <w:r w:rsidR="000E0733">
      <w:t>Ακαδημαϊκών Υποτρόφων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7"/>
  </w:num>
  <w:num w:numId="6">
    <w:abstractNumId w:val="4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41678"/>
    <w:rsid w:val="00092AA6"/>
    <w:rsid w:val="000C443B"/>
    <w:rsid w:val="000E0733"/>
    <w:rsid w:val="00116B3A"/>
    <w:rsid w:val="00123BE4"/>
    <w:rsid w:val="001376F6"/>
    <w:rsid w:val="00142ECF"/>
    <w:rsid w:val="00165DEB"/>
    <w:rsid w:val="001C3620"/>
    <w:rsid w:val="001D559D"/>
    <w:rsid w:val="001F7366"/>
    <w:rsid w:val="002432A9"/>
    <w:rsid w:val="002703BF"/>
    <w:rsid w:val="00292BFE"/>
    <w:rsid w:val="002931FE"/>
    <w:rsid w:val="002C6693"/>
    <w:rsid w:val="00330846"/>
    <w:rsid w:val="00333145"/>
    <w:rsid w:val="00352719"/>
    <w:rsid w:val="003C4D41"/>
    <w:rsid w:val="003E7442"/>
    <w:rsid w:val="003F7EDE"/>
    <w:rsid w:val="00423A42"/>
    <w:rsid w:val="00444329"/>
    <w:rsid w:val="00494726"/>
    <w:rsid w:val="00504071"/>
    <w:rsid w:val="005810EE"/>
    <w:rsid w:val="005E393E"/>
    <w:rsid w:val="005E54FB"/>
    <w:rsid w:val="006314D7"/>
    <w:rsid w:val="00651266"/>
    <w:rsid w:val="00654891"/>
    <w:rsid w:val="00683B6D"/>
    <w:rsid w:val="00685723"/>
    <w:rsid w:val="00695721"/>
    <w:rsid w:val="006E404E"/>
    <w:rsid w:val="00725097"/>
    <w:rsid w:val="007A2C6D"/>
    <w:rsid w:val="007C35AC"/>
    <w:rsid w:val="007D184A"/>
    <w:rsid w:val="007D197C"/>
    <w:rsid w:val="008049AF"/>
    <w:rsid w:val="00814334"/>
    <w:rsid w:val="008A0260"/>
    <w:rsid w:val="008C6AAA"/>
    <w:rsid w:val="009124E7"/>
    <w:rsid w:val="00931219"/>
    <w:rsid w:val="00984669"/>
    <w:rsid w:val="009973FB"/>
    <w:rsid w:val="009B0972"/>
    <w:rsid w:val="009D76E1"/>
    <w:rsid w:val="00A57BD0"/>
    <w:rsid w:val="00A63C82"/>
    <w:rsid w:val="00A66070"/>
    <w:rsid w:val="00A82CF7"/>
    <w:rsid w:val="00A855D2"/>
    <w:rsid w:val="00AB0FAD"/>
    <w:rsid w:val="00AD48FF"/>
    <w:rsid w:val="00B533B7"/>
    <w:rsid w:val="00B939F7"/>
    <w:rsid w:val="00BC40E8"/>
    <w:rsid w:val="00BC63E4"/>
    <w:rsid w:val="00BF3148"/>
    <w:rsid w:val="00C770B6"/>
    <w:rsid w:val="00CF73B0"/>
    <w:rsid w:val="00D47E4F"/>
    <w:rsid w:val="00D53643"/>
    <w:rsid w:val="00EE2E8C"/>
    <w:rsid w:val="00EE7382"/>
    <w:rsid w:val="00EF45DB"/>
    <w:rsid w:val="00F1373D"/>
    <w:rsid w:val="00F640D9"/>
    <w:rsid w:val="00F6603D"/>
    <w:rsid w:val="00F84829"/>
    <w:rsid w:val="00FE1100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  <w15:docId w15:val="{3FE58BBC-EAB8-4279-8E5B-72E1D3904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4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2BEC1-1031-42C5-B2CF-EADB9289E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0</TotalTime>
  <Pages>1</Pages>
  <Words>134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5</cp:revision>
  <dcterms:created xsi:type="dcterms:W3CDTF">2021-08-15T09:35:00Z</dcterms:created>
  <dcterms:modified xsi:type="dcterms:W3CDTF">2021-08-23T11:04:00Z</dcterms:modified>
</cp:coreProperties>
</file>